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12E" w:rsidRPr="007C1DC3" w:rsidRDefault="001E312E">
      <w:pPr>
        <w:rPr>
          <w:rFonts w:cstheme="minorHAnsi"/>
          <w:b/>
          <w:sz w:val="40"/>
          <w:szCs w:val="40"/>
        </w:rPr>
      </w:pPr>
    </w:p>
    <w:p w:rsidR="00A32AFC" w:rsidRPr="007C1DC3" w:rsidRDefault="00882085">
      <w:pPr>
        <w:rPr>
          <w:rFonts w:cstheme="minorHAnsi"/>
          <w:b/>
          <w:sz w:val="40"/>
          <w:szCs w:val="40"/>
        </w:rPr>
      </w:pPr>
      <w:r>
        <w:rPr>
          <w:b/>
          <w:sz w:val="40"/>
          <w:szCs w:val="40"/>
        </w:rPr>
        <w:t>JuniorAcademic-Preis</w:t>
      </w:r>
    </w:p>
    <w:p w:rsidR="006138B4" w:rsidRPr="007C1DC3" w:rsidRDefault="00A32AFC">
      <w:pPr>
        <w:rPr>
          <w:rFonts w:cstheme="minorHAnsi"/>
          <w:b/>
          <w:sz w:val="28"/>
          <w:szCs w:val="28"/>
        </w:rPr>
      </w:pPr>
      <w:r w:rsidRPr="007C1DC3">
        <w:rPr>
          <w:rFonts w:cstheme="minorHAnsi"/>
          <w:b/>
          <w:sz w:val="28"/>
          <w:szCs w:val="28"/>
        </w:rPr>
        <w:t>Stellungnahme der betreuenden Lehrperson</w:t>
      </w:r>
    </w:p>
    <w:p w:rsidR="00CC35B1" w:rsidRPr="007C1DC3" w:rsidRDefault="00CC35B1">
      <w:pPr>
        <w:rPr>
          <w:rFonts w:cstheme="minorHAnsi"/>
          <w:sz w:val="24"/>
          <w:szCs w:val="24"/>
        </w:rPr>
      </w:pPr>
    </w:p>
    <w:p w:rsidR="007B3A67" w:rsidRPr="007C1DC3" w:rsidRDefault="007B3A67" w:rsidP="007B3A67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t>Daten der Schülerin/</w:t>
      </w:r>
      <w:r w:rsidR="00647A21">
        <w:rPr>
          <w:rFonts w:cstheme="minorHAnsi"/>
          <w:b/>
        </w:rPr>
        <w:t>d</w:t>
      </w:r>
      <w:r w:rsidRPr="007C1DC3">
        <w:rPr>
          <w:rFonts w:cstheme="minorHAnsi"/>
          <w:b/>
        </w:rPr>
        <w:t>es Schülers</w:t>
      </w:r>
    </w:p>
    <w:tbl>
      <w:tblPr>
        <w:tblStyle w:val="TabellemithellemGitternetz"/>
        <w:tblW w:w="0" w:type="auto"/>
        <w:tblInd w:w="-5" w:type="dxa"/>
        <w:tblLook w:val="04A0" w:firstRow="1" w:lastRow="0" w:firstColumn="1" w:lastColumn="0" w:noHBand="0" w:noVBand="1"/>
      </w:tblPr>
      <w:tblGrid>
        <w:gridCol w:w="2919"/>
        <w:gridCol w:w="6148"/>
      </w:tblGrid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Anrede:</w:t>
            </w:r>
          </w:p>
        </w:tc>
        <w:sdt>
          <w:sdtPr>
            <w:rPr>
              <w:rFonts w:cstheme="minorHAnsi"/>
            </w:rPr>
            <w:id w:val="152874711"/>
            <w:placeholder>
              <w:docPart w:val="3C0EAD7474114D069005EE702F03112C"/>
            </w:placeholder>
            <w:showingPlcHdr/>
            <w:comboBox>
              <w:listItem w:value="Anrede"/>
              <w:listItem w:displayText="Frau" w:value="Frau"/>
              <w:listItem w:displayText="Herr" w:value="Herr"/>
            </w:comboBox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Bitte auswählen!</w:t>
                </w:r>
              </w:p>
            </w:tc>
          </w:sdtContent>
        </w:sdt>
      </w:tr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259A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Vorname, Nachname</w:t>
            </w:r>
            <w:r w:rsidR="00B67A98" w:rsidRPr="007C1DC3">
              <w:rPr>
                <w:rFonts w:cstheme="minorHAnsi"/>
              </w:rPr>
              <w:t>:</w:t>
            </w:r>
          </w:p>
        </w:tc>
        <w:sdt>
          <w:sdtPr>
            <w:rPr>
              <w:rFonts w:cstheme="minorHAnsi"/>
            </w:rPr>
            <w:id w:val="-647282064"/>
            <w:placeholder>
              <w:docPart w:val="207A513253994BFA868F011DDBAFB13C"/>
            </w:placeholder>
            <w:showingPlcHdr/>
            <w:text/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Vorname</w:t>
                </w:r>
                <w:r w:rsidR="007B259A" w:rsidRPr="007C1DC3">
                  <w:rPr>
                    <w:rStyle w:val="Platzhaltertext"/>
                    <w:rFonts w:cstheme="minorHAnsi"/>
                  </w:rPr>
                  <w:t>, Nachname</w:t>
                </w:r>
              </w:p>
            </w:tc>
          </w:sdtContent>
        </w:sdt>
      </w:tr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Titel der VWA:</w:t>
            </w:r>
          </w:p>
        </w:tc>
        <w:sdt>
          <w:sdtPr>
            <w:rPr>
              <w:rFonts w:cstheme="minorHAnsi"/>
            </w:rPr>
            <w:id w:val="1712376888"/>
            <w:placeholder>
              <w:docPart w:val="E3E6836CE36A4008ACB1A2B3C6C8A573"/>
            </w:placeholder>
            <w:showingPlcHdr/>
            <w:text/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Titel der VWA</w:t>
                </w:r>
              </w:p>
            </w:tc>
          </w:sdtContent>
        </w:sdt>
      </w:tr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Schule:</w:t>
            </w:r>
          </w:p>
        </w:tc>
        <w:sdt>
          <w:sdtPr>
            <w:rPr>
              <w:rFonts w:cstheme="minorHAnsi"/>
            </w:rPr>
            <w:id w:val="-1254048870"/>
            <w:placeholder>
              <w:docPart w:val="CC5D498B3BB14C6199FFA76CBA6117E9"/>
            </w:placeholder>
            <w:showingPlcHdr/>
            <w:text/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3A67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Schule</w:t>
                </w:r>
              </w:p>
            </w:tc>
          </w:sdtContent>
        </w:sdt>
      </w:tr>
    </w:tbl>
    <w:p w:rsidR="00CC35B1" w:rsidRPr="007C1DC3" w:rsidRDefault="00CC35B1">
      <w:pPr>
        <w:rPr>
          <w:rFonts w:cstheme="minorHAnsi"/>
          <w:sz w:val="24"/>
          <w:szCs w:val="24"/>
        </w:rPr>
      </w:pPr>
    </w:p>
    <w:p w:rsidR="007B3A67" w:rsidRPr="007C1DC3" w:rsidRDefault="007B3A67" w:rsidP="007B3A67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t>Daten der betreuenden Lehrperson</w:t>
      </w:r>
    </w:p>
    <w:tbl>
      <w:tblPr>
        <w:tblStyle w:val="TabellemithellemGitternetz"/>
        <w:tblW w:w="0" w:type="auto"/>
        <w:tblInd w:w="-5" w:type="dxa"/>
        <w:tblLook w:val="04A0" w:firstRow="1" w:lastRow="0" w:firstColumn="1" w:lastColumn="0" w:noHBand="0" w:noVBand="1"/>
      </w:tblPr>
      <w:tblGrid>
        <w:gridCol w:w="2925"/>
        <w:gridCol w:w="6142"/>
      </w:tblGrid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Anrede:</w:t>
            </w:r>
          </w:p>
        </w:tc>
        <w:sdt>
          <w:sdtPr>
            <w:rPr>
              <w:rFonts w:cstheme="minorHAnsi"/>
            </w:rPr>
            <w:id w:val="-1091849037"/>
            <w:placeholder>
              <w:docPart w:val="7837A25C35D24784B184353740D09956"/>
            </w:placeholder>
            <w:showingPlcHdr/>
            <w:comboBox>
              <w:listItem w:value="Anrede"/>
              <w:listItem w:displayText="Frau" w:value="Frau"/>
              <w:listItem w:displayText="Herr" w:value="Herr"/>
            </w:comboBox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Bitte auswählen!</w:t>
                </w:r>
              </w:p>
            </w:tc>
          </w:sdtContent>
        </w:sdt>
      </w:tr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259A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Titel, Vorname, Nachname</w:t>
            </w:r>
            <w:r w:rsidR="00B67A98" w:rsidRPr="007C1DC3">
              <w:rPr>
                <w:rFonts w:cstheme="minorHAnsi"/>
              </w:rPr>
              <w:t>:</w:t>
            </w:r>
          </w:p>
        </w:tc>
        <w:sdt>
          <w:sdtPr>
            <w:rPr>
              <w:rFonts w:cstheme="minorHAnsi"/>
            </w:rPr>
            <w:id w:val="-1525473724"/>
            <w:placeholder>
              <w:docPart w:val="6CDE9057BEB84371876D790970879C41"/>
            </w:placeholder>
            <w:showingPlcHdr/>
            <w:text/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259A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Titel, V</w:t>
                </w:r>
                <w:r w:rsidR="007B3A67" w:rsidRPr="007C1DC3">
                  <w:rPr>
                    <w:rStyle w:val="Platzhaltertext"/>
                    <w:rFonts w:cstheme="minorHAnsi"/>
                  </w:rPr>
                  <w:t>orname</w:t>
                </w:r>
                <w:r w:rsidRPr="007C1DC3">
                  <w:rPr>
                    <w:rStyle w:val="Platzhaltertext"/>
                    <w:rFonts w:cstheme="minorHAnsi"/>
                  </w:rPr>
                  <w:t>, Nachname</w:t>
                </w:r>
              </w:p>
            </w:tc>
          </w:sdtContent>
        </w:sdt>
      </w:tr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Telefonnummer:</w:t>
            </w:r>
          </w:p>
        </w:tc>
        <w:sdt>
          <w:sdtPr>
            <w:rPr>
              <w:rFonts w:cstheme="minorHAnsi"/>
            </w:rPr>
            <w:id w:val="1278064250"/>
            <w:placeholder>
              <w:docPart w:val="5062C1BC455B4AA69217376EA2F11A46"/>
            </w:placeholder>
            <w:showingPlcHdr/>
            <w:text/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Telefonnummer</w:t>
                </w:r>
              </w:p>
            </w:tc>
          </w:sdtContent>
        </w:sdt>
      </w:tr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E-Mail-Adresse:</w:t>
            </w:r>
          </w:p>
        </w:tc>
        <w:sdt>
          <w:sdtPr>
            <w:rPr>
              <w:rFonts w:cstheme="minorHAnsi"/>
            </w:rPr>
            <w:id w:val="-802845105"/>
            <w:placeholder>
              <w:docPart w:val="13AFE1D23F0E44E6BF8707096FC4E76D"/>
            </w:placeholder>
            <w:showingPlcHdr/>
            <w:text/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E-Mail-Adresse</w:t>
                </w:r>
              </w:p>
            </w:tc>
          </w:sdtContent>
        </w:sdt>
      </w:tr>
    </w:tbl>
    <w:p w:rsidR="007B3A67" w:rsidRPr="007C1DC3" w:rsidRDefault="007B3A67" w:rsidP="007B3A67">
      <w:pPr>
        <w:pStyle w:val="Listenabsatz"/>
        <w:rPr>
          <w:rFonts w:cstheme="minorHAnsi"/>
          <w:sz w:val="24"/>
          <w:szCs w:val="24"/>
        </w:rPr>
      </w:pPr>
    </w:p>
    <w:p w:rsidR="00CC35B1" w:rsidRPr="007C1DC3" w:rsidRDefault="00E60D29" w:rsidP="007B3A67">
      <w:pPr>
        <w:tabs>
          <w:tab w:val="left" w:pos="567"/>
        </w:tabs>
        <w:ind w:left="567" w:hanging="567"/>
        <w:rPr>
          <w:rFonts w:cstheme="minorHAnsi"/>
          <w:szCs w:val="24"/>
        </w:rPr>
      </w:pPr>
      <w:sdt>
        <w:sdtPr>
          <w:rPr>
            <w:rFonts w:cstheme="minorHAnsi"/>
            <w:sz w:val="24"/>
            <w:szCs w:val="24"/>
          </w:rPr>
          <w:id w:val="116417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5C1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B3A67" w:rsidRPr="007C1DC3">
        <w:rPr>
          <w:rFonts w:cstheme="minorHAnsi"/>
          <w:sz w:val="24"/>
          <w:szCs w:val="24"/>
        </w:rPr>
        <w:tab/>
      </w:r>
      <w:r w:rsidR="00A17B08" w:rsidRPr="007C1DC3">
        <w:rPr>
          <w:rFonts w:cstheme="minorHAnsi"/>
          <w:szCs w:val="24"/>
        </w:rPr>
        <w:t>Ich stimme zu, dass meine Daten zum Zweck der Kontaktaufnahme i</w:t>
      </w:r>
      <w:r w:rsidR="00EE3AE6" w:rsidRPr="007C1DC3">
        <w:rPr>
          <w:rFonts w:cstheme="minorHAnsi"/>
          <w:szCs w:val="24"/>
        </w:rPr>
        <w:t>n Zusa</w:t>
      </w:r>
      <w:r w:rsidR="00F929F9">
        <w:rPr>
          <w:rFonts w:cstheme="minorHAnsi"/>
          <w:szCs w:val="24"/>
        </w:rPr>
        <w:t>mmenhang mit der Verleihung des JuniorAcademic-Preises</w:t>
      </w:r>
      <w:r w:rsidR="00EE3AE6" w:rsidRPr="007C1DC3">
        <w:rPr>
          <w:rFonts w:cstheme="minorHAnsi"/>
          <w:szCs w:val="24"/>
        </w:rPr>
        <w:t xml:space="preserve"> von der Universität und/oder der</w:t>
      </w:r>
      <w:r w:rsidR="00A17B08" w:rsidRPr="007C1DC3">
        <w:rPr>
          <w:rFonts w:cstheme="minorHAnsi"/>
          <w:szCs w:val="24"/>
        </w:rPr>
        <w:t xml:space="preserve"> </w:t>
      </w:r>
      <w:r w:rsidR="00F929F9">
        <w:rPr>
          <w:rFonts w:cstheme="minorHAnsi"/>
          <w:szCs w:val="24"/>
        </w:rPr>
        <w:t>KinderUniGraz</w:t>
      </w:r>
      <w:r w:rsidR="00A17B08" w:rsidRPr="007C1DC3">
        <w:rPr>
          <w:rFonts w:cstheme="minorHAnsi"/>
          <w:szCs w:val="24"/>
        </w:rPr>
        <w:t xml:space="preserve"> genutzt werden dürfen. </w:t>
      </w:r>
    </w:p>
    <w:p w:rsidR="00EA2E3B" w:rsidRPr="007C1DC3" w:rsidRDefault="00EA2E3B" w:rsidP="007B259A">
      <w:pPr>
        <w:shd w:val="clear" w:color="auto" w:fill="FFFFFF" w:themeFill="background1"/>
        <w:rPr>
          <w:rFonts w:cstheme="minorHAnsi"/>
          <w:b/>
        </w:rPr>
      </w:pPr>
    </w:p>
    <w:tbl>
      <w:tblPr>
        <w:tblStyle w:val="Tabellenraster"/>
        <w:tblW w:w="0" w:type="auto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28"/>
        <w:gridCol w:w="2048"/>
        <w:gridCol w:w="328"/>
        <w:gridCol w:w="1802"/>
        <w:gridCol w:w="420"/>
        <w:gridCol w:w="1815"/>
        <w:gridCol w:w="422"/>
        <w:gridCol w:w="1904"/>
      </w:tblGrid>
      <w:tr w:rsidR="00EA2E3B" w:rsidRPr="007C1DC3" w:rsidTr="00B67A98">
        <w:tc>
          <w:tcPr>
            <w:tcW w:w="284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1</w:t>
            </w:r>
          </w:p>
        </w:tc>
        <w:tc>
          <w:tcPr>
            <w:tcW w:w="2063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Sehr gute Umsetzung</w:t>
            </w:r>
          </w:p>
        </w:tc>
        <w:tc>
          <w:tcPr>
            <w:tcW w:w="328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2</w:t>
            </w:r>
          </w:p>
        </w:tc>
        <w:tc>
          <w:tcPr>
            <w:tcW w:w="1812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Gute Umsetzung</w:t>
            </w:r>
          </w:p>
        </w:tc>
        <w:tc>
          <w:tcPr>
            <w:tcW w:w="422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3</w:t>
            </w:r>
          </w:p>
        </w:tc>
        <w:tc>
          <w:tcPr>
            <w:tcW w:w="1821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Ausreichende Umsetzung</w:t>
            </w:r>
          </w:p>
        </w:tc>
        <w:tc>
          <w:tcPr>
            <w:tcW w:w="424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4</w:t>
            </w:r>
          </w:p>
        </w:tc>
        <w:tc>
          <w:tcPr>
            <w:tcW w:w="1913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Mangelhafte Umsetzung</w:t>
            </w:r>
          </w:p>
        </w:tc>
      </w:tr>
    </w:tbl>
    <w:p w:rsidR="00CC35B1" w:rsidRPr="007C1DC3" w:rsidRDefault="00CC35B1">
      <w:pPr>
        <w:rPr>
          <w:rFonts w:cstheme="minorHAnsi"/>
          <w:b/>
          <w:sz w:val="28"/>
          <w:szCs w:val="28"/>
        </w:rPr>
      </w:pPr>
    </w:p>
    <w:p w:rsidR="007B259A" w:rsidRPr="007C1DC3" w:rsidRDefault="007B259A" w:rsidP="007B259A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t>Form und Stil der Arbeit</w:t>
      </w:r>
    </w:p>
    <w:tbl>
      <w:tblPr>
        <w:tblStyle w:val="Tabellenraster"/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7127"/>
        <w:gridCol w:w="485"/>
        <w:gridCol w:w="485"/>
        <w:gridCol w:w="485"/>
        <w:gridCol w:w="485"/>
      </w:tblGrid>
      <w:tr w:rsidR="000E1597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0E1597" w:rsidRPr="007C1DC3" w:rsidRDefault="000E1597" w:rsidP="00B67A98">
            <w:pPr>
              <w:rPr>
                <w:rFonts w:cstheme="minorHAnsi"/>
                <w:b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Formale Gestaltu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0E1597" w:rsidRPr="007C1DC3" w:rsidTr="00B67A98">
        <w:tc>
          <w:tcPr>
            <w:tcW w:w="0" w:type="auto"/>
            <w:vAlign w:val="center"/>
          </w:tcPr>
          <w:p w:rsidR="000E1597" w:rsidRPr="007C1DC3" w:rsidRDefault="00F960D9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Ist die Arbeit einheitlich und angemessen gestaltet?</w:t>
            </w:r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Kontrollkästchen1"/>
            <w:r w:rsidRPr="00F26678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  <w:bookmarkEnd w:id="0"/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F960D9" w:rsidRPr="007C1DC3" w:rsidTr="00B67A98">
        <w:tc>
          <w:tcPr>
            <w:tcW w:w="0" w:type="auto"/>
            <w:vAlign w:val="center"/>
          </w:tcPr>
          <w:p w:rsidR="00F960D9" w:rsidRPr="007C1DC3" w:rsidRDefault="00F960D9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Werden die Zitierregeln korrekt angewendet?</w:t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6C0F2E" w:rsidRPr="007C1DC3" w:rsidTr="00B67A98">
        <w:tc>
          <w:tcPr>
            <w:tcW w:w="0" w:type="auto"/>
            <w:vAlign w:val="center"/>
          </w:tcPr>
          <w:p w:rsidR="006C0F2E" w:rsidRPr="007C1DC3" w:rsidRDefault="00234033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Sind Inhaltverzeichnis, Literaturverzeichnis und e</w:t>
            </w:r>
            <w:r w:rsidR="009F585F" w:rsidRPr="007C1DC3">
              <w:rPr>
                <w:rFonts w:cstheme="minorHAnsi"/>
                <w:sz w:val="18"/>
                <w:szCs w:val="16"/>
              </w:rPr>
              <w:t>vtl. Abbildungsverzeichnis vollständig und korrekt dargestellt?</w:t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F960D9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960D9" w:rsidRPr="007C1DC3" w:rsidRDefault="00F960D9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Stil und Sprach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F960D9" w:rsidRPr="007C1DC3" w:rsidTr="00B67A98">
        <w:tc>
          <w:tcPr>
            <w:tcW w:w="0" w:type="auto"/>
            <w:vAlign w:val="center"/>
          </w:tcPr>
          <w:p w:rsidR="00F960D9" w:rsidRPr="007C1DC3" w:rsidRDefault="006C0F2E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Ist die Arbeit klar und verständlich formuliert?</w:t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9F585F" w:rsidRPr="007C1DC3" w:rsidTr="00B67A98">
        <w:tc>
          <w:tcPr>
            <w:tcW w:w="0" w:type="auto"/>
            <w:vAlign w:val="center"/>
          </w:tcPr>
          <w:p w:rsidR="009F585F" w:rsidRPr="007C1DC3" w:rsidRDefault="0062330B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Folgt die Arbeit den Regeln der Rechtschreibun</w:t>
            </w:r>
            <w:r w:rsidR="00D447C0" w:rsidRPr="007C1DC3">
              <w:rPr>
                <w:rFonts w:cstheme="minorHAnsi"/>
                <w:sz w:val="18"/>
                <w:szCs w:val="16"/>
              </w:rPr>
              <w:t>g und Grammatik?</w:t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</w:tbl>
    <w:p w:rsidR="00374BAA" w:rsidRPr="007C1DC3" w:rsidRDefault="00374BAA">
      <w:pPr>
        <w:rPr>
          <w:rFonts w:cstheme="minorHAnsi"/>
          <w:b/>
        </w:rPr>
      </w:pPr>
      <w:r w:rsidRPr="007C1DC3">
        <w:rPr>
          <w:rFonts w:cstheme="minorHAnsi"/>
          <w:b/>
        </w:rPr>
        <w:br w:type="page"/>
      </w:r>
    </w:p>
    <w:p w:rsidR="00374BAA" w:rsidRPr="007C1DC3" w:rsidRDefault="00374BAA" w:rsidP="00374BAA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lastRenderedPageBreak/>
        <w:t>Konzeption und Inhalt der Arbeit</w:t>
      </w:r>
    </w:p>
    <w:tbl>
      <w:tblPr>
        <w:tblStyle w:val="Tabellenraster"/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7127"/>
        <w:gridCol w:w="485"/>
        <w:gridCol w:w="485"/>
        <w:gridCol w:w="485"/>
        <w:gridCol w:w="485"/>
      </w:tblGrid>
      <w:tr w:rsidR="008D327C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8D327C" w:rsidP="00744E61">
            <w:pPr>
              <w:rPr>
                <w:rFonts w:cstheme="minorHAnsi"/>
                <w:sz w:val="18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Problemstellung und Erkenntnisinteress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 xml:space="preserve">Sind Problemstellung und Erkenntnisinteresse klar formuliert? 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0D2A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Folgt die Arbeit einer eindeutigen Zielsetzung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Sind die Forschungsfrage(n)/Hypothese(n) klar und eindeutig formuliert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Konzep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t der Arbeit ein klares Konzept/ein klarer Forschungsansatz zur Lösung der Problemstellung zugrunde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Basiert die Arbeit auf fundierten theoretischen und empirischen Zugängen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Weist die Arbeit eine nachvollziehbare Struktur sowie eine konsistente Kapitelfolge auf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 xml:space="preserve">Umsetzung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Ist der Inhalt der Arbeit widerspruchsfrei und problembezogen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en der Arbeit klare Definitionen und Prämissen zugrunde und werden diese durchwegs verwendet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Eigenständigkei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 xml:space="preserve">Ist eine eindeutige und dem Fach entsprechende Eigenleistung zu erkennen? </w:t>
            </w:r>
            <w:r w:rsidR="00393938" w:rsidRPr="00882085">
              <w:rPr>
                <w:rFonts w:cstheme="minorHAnsi"/>
                <w:sz w:val="18"/>
                <w:szCs w:val="16"/>
              </w:rPr>
              <w:t>(z.B. Umfrage, Interview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Fließen eigene Überlegungen in die Arbeit ein und sind diese von ausreichendem Niveau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t eine kritische Auseinandersetzung mit dem Thema vor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Ergebniss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Sind die Ergebnisse klar abgeleitet und fundiert dargestellt?</w:t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Tragen die Ergebnisse zur Lösung der formulierten Problemstellung bei?</w:t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Literatur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t der Arbeit eine quantitativ umfangreiche Literaturrecherche zugrunde? (Anzahl der Werke, Standardwerke, Internationalität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Basiert die Arbeit auf einer qualitativ anspruchsvollen Literaturrecherche? (Wissenschaftlichkeit, Aktualität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Wurde die verwendete Literatur angemessen ausgewertet? (Sorgfalt, Verständnis, Quellentreue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E60D29">
              <w:rPr>
                <w:rFonts w:cstheme="minorHAnsi"/>
                <w:b/>
              </w:rPr>
            </w:r>
            <w:r w:rsidR="00E60D2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</w:tbl>
    <w:p w:rsidR="00A245B5" w:rsidRPr="007C1DC3" w:rsidRDefault="00A245B5">
      <w:pPr>
        <w:rPr>
          <w:rFonts w:cstheme="minorHAnsi"/>
        </w:rPr>
      </w:pPr>
    </w:p>
    <w:tbl>
      <w:tblPr>
        <w:tblStyle w:val="Tabellenraster"/>
        <w:tblW w:w="0" w:type="auto"/>
        <w:tblInd w:w="-5" w:type="dxa"/>
        <w:tblLook w:val="04A0" w:firstRow="1" w:lastRow="0" w:firstColumn="1" w:lastColumn="0" w:noHBand="0" w:noVBand="1"/>
      </w:tblPr>
      <w:tblGrid>
        <w:gridCol w:w="9067"/>
      </w:tblGrid>
      <w:tr w:rsidR="008229D5" w:rsidRPr="007C1DC3" w:rsidTr="00B67A98">
        <w:trPr>
          <w:trHeight w:val="2560"/>
        </w:trPr>
        <w:tc>
          <w:tcPr>
            <w:tcW w:w="9067" w:type="dxa"/>
          </w:tcPr>
          <w:sdt>
            <w:sdtPr>
              <w:rPr>
                <w:rFonts w:cstheme="minorHAnsi"/>
              </w:rPr>
              <w:id w:val="-1568103175"/>
              <w:placeholder>
                <w:docPart w:val="6EA6BB7D267B4EE0A5D21127A949E7DC"/>
              </w:placeholder>
              <w:showingPlcHdr/>
            </w:sdtPr>
            <w:sdtEndPr/>
            <w:sdtContent>
              <w:p w:rsidR="00D24322" w:rsidRPr="007C1DC3" w:rsidRDefault="00374BAA">
                <w:pPr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Kommentar (optional)</w:t>
                </w:r>
              </w:p>
            </w:sdtContent>
          </w:sdt>
          <w:p w:rsidR="00D24322" w:rsidRPr="007C1DC3" w:rsidRDefault="00D24322">
            <w:pPr>
              <w:rPr>
                <w:rFonts w:cstheme="minorHAnsi"/>
              </w:rPr>
            </w:pPr>
          </w:p>
          <w:p w:rsidR="00D24322" w:rsidRPr="007C1DC3" w:rsidRDefault="00D24322">
            <w:pPr>
              <w:rPr>
                <w:rFonts w:cstheme="minorHAnsi"/>
              </w:rPr>
            </w:pPr>
          </w:p>
          <w:p w:rsidR="00D24322" w:rsidRPr="007C1DC3" w:rsidRDefault="00D24322">
            <w:pPr>
              <w:rPr>
                <w:rFonts w:cstheme="minorHAnsi"/>
              </w:rPr>
            </w:pPr>
          </w:p>
        </w:tc>
      </w:tr>
    </w:tbl>
    <w:p w:rsidR="00BD6FB9" w:rsidRPr="007C1DC3" w:rsidRDefault="00BD6FB9" w:rsidP="00A07B37">
      <w:pPr>
        <w:rPr>
          <w:rFonts w:cstheme="minorHAnsi"/>
        </w:rPr>
      </w:pPr>
    </w:p>
    <w:p w:rsidR="00374BAA" w:rsidRPr="007C1DC3" w:rsidRDefault="00E60D29" w:rsidP="00B67A98">
      <w:pPr>
        <w:pBdr>
          <w:bottom w:val="single" w:sz="4" w:space="1" w:color="D9D9D9" w:themeColor="background1" w:themeShade="D9"/>
        </w:pBdr>
        <w:rPr>
          <w:rFonts w:cstheme="minorHAnsi"/>
        </w:rPr>
        <w:sectPr w:rsidR="00374BAA" w:rsidRPr="007C1DC3" w:rsidSect="00374BAA">
          <w:headerReference w:type="default" r:id="rId8"/>
          <w:pgSz w:w="11906" w:h="16838"/>
          <w:pgMar w:top="1417" w:right="1417" w:bottom="993" w:left="1417" w:header="708" w:footer="708" w:gutter="0"/>
          <w:cols w:space="708"/>
          <w:docGrid w:linePitch="360"/>
        </w:sectPr>
      </w:pPr>
      <w:sdt>
        <w:sdtPr>
          <w:rPr>
            <w:rFonts w:cstheme="minorHAnsi"/>
          </w:rPr>
          <w:id w:val="197215824"/>
          <w:placeholder>
            <w:docPart w:val="F30E3CECAE8C4AEBAD809C5D35E71B40"/>
          </w:placeholder>
          <w:showingPlcHdr/>
        </w:sdtPr>
        <w:sdtEndPr/>
        <w:sdtContent>
          <w:bookmarkStart w:id="1" w:name="_GoBack"/>
          <w:r w:rsidR="001B5C1D">
            <w:rPr>
              <w:rStyle w:val="Platzhaltertext"/>
            </w:rPr>
            <w:t>Ort</w:t>
          </w:r>
          <w:bookmarkEnd w:id="1"/>
        </w:sdtContent>
      </w:sdt>
      <w:r w:rsidR="00374BAA" w:rsidRPr="007C1DC3">
        <w:rPr>
          <w:rFonts w:cstheme="minorHAnsi"/>
        </w:rPr>
        <w:t xml:space="preserve">, </w:t>
      </w:r>
      <w:sdt>
        <w:sdtPr>
          <w:rPr>
            <w:rFonts w:cstheme="minorHAnsi"/>
          </w:rPr>
          <w:id w:val="-1094237495"/>
          <w:placeholder>
            <w:docPart w:val="6D92ACB187BF4092B65252C1E624168C"/>
          </w:placeholder>
          <w:showingPlcHdr/>
          <w:text/>
        </w:sdtPr>
        <w:sdtEndPr/>
        <w:sdtContent>
          <w:r w:rsidR="001B5C1D">
            <w:rPr>
              <w:rStyle w:val="Platzhaltertext"/>
            </w:rPr>
            <w:t>Datum</w:t>
          </w:r>
        </w:sdtContent>
      </w:sdt>
    </w:p>
    <w:p w:rsidR="00374BAA" w:rsidRPr="007C1DC3" w:rsidRDefault="00E60D29" w:rsidP="00374BAA">
      <w:pPr>
        <w:rPr>
          <w:rFonts w:cstheme="minorHAnsi"/>
          <w:i/>
          <w:sz w:val="18"/>
        </w:rPr>
      </w:pPr>
      <w:r>
        <w:rPr>
          <w:rFonts w:cstheme="minorHAns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-Signaturzeile..." style="width:192pt;height:96pt">
            <v:imagedata r:id="rId9" o:title=""/>
            <o:lock v:ext="edit" ungrouping="t" rotation="t" cropping="t" verticies="t" text="t" grouping="t"/>
            <o:signatureline v:ext="edit" id="{78C81430-F550-4022-8776-7FC34489FC95}" provid="{00000000-0000-0000-0000-000000000000}" o:suggestedsigner2="Unterschrift der betreuenden Lehrperson" issignatureline="t"/>
          </v:shape>
        </w:pict>
      </w:r>
      <w:r w:rsidR="00374BAA" w:rsidRPr="007C1DC3">
        <w:rPr>
          <w:rFonts w:cstheme="minorHAnsi"/>
        </w:rPr>
        <w:br/>
      </w:r>
      <w:r w:rsidR="00374BAA" w:rsidRPr="007C1DC3">
        <w:rPr>
          <w:rFonts w:cstheme="minorHAnsi"/>
          <w:i/>
          <w:sz w:val="18"/>
        </w:rPr>
        <w:t>[Durch einen Doppelklick auf das X kann das Dokument digital signiert werden</w:t>
      </w:r>
      <w:r w:rsidR="00B67A98" w:rsidRPr="007C1DC3">
        <w:rPr>
          <w:rFonts w:cstheme="minorHAnsi"/>
          <w:i/>
          <w:sz w:val="18"/>
        </w:rPr>
        <w:t>.</w:t>
      </w:r>
      <w:r w:rsidR="00374BAA" w:rsidRPr="007C1DC3">
        <w:rPr>
          <w:rFonts w:cstheme="minorHAnsi"/>
          <w:i/>
          <w:sz w:val="18"/>
        </w:rPr>
        <w:t>]</w:t>
      </w:r>
    </w:p>
    <w:sectPr w:rsidR="00374BAA" w:rsidRPr="007C1DC3" w:rsidSect="00374BAA">
      <w:type w:val="continuous"/>
      <w:pgSz w:w="11906" w:h="16838"/>
      <w:pgMar w:top="1417" w:right="1417" w:bottom="993" w:left="1417" w:header="708" w:footer="70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4BAA" w:rsidRDefault="00374BAA" w:rsidP="00A32AFC">
      <w:pPr>
        <w:spacing w:after="0" w:line="240" w:lineRule="auto"/>
      </w:pPr>
      <w:r>
        <w:separator/>
      </w:r>
    </w:p>
  </w:endnote>
  <w:endnote w:type="continuationSeparator" w:id="0">
    <w:p w:rsidR="00374BAA" w:rsidRDefault="00374BAA" w:rsidP="00A32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4BAA" w:rsidRDefault="00374BAA" w:rsidP="00A32AFC">
      <w:pPr>
        <w:spacing w:after="0" w:line="240" w:lineRule="auto"/>
      </w:pPr>
      <w:r>
        <w:separator/>
      </w:r>
    </w:p>
  </w:footnote>
  <w:footnote w:type="continuationSeparator" w:id="0">
    <w:p w:rsidR="00374BAA" w:rsidRDefault="00374BAA" w:rsidP="00A32A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4BAA" w:rsidRDefault="000D487A">
    <w:pPr>
      <w:pStyle w:val="Kopfzeile"/>
    </w:pPr>
    <w:r>
      <w:rPr>
        <w:noProof/>
        <w:lang w:eastAsia="de-AT"/>
      </w:rPr>
      <w:drawing>
        <wp:inline distT="0" distB="0" distL="0" distR="0">
          <wp:extent cx="1171575" cy="1001508"/>
          <wp:effectExtent l="0" t="0" r="0" b="8255"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uni_graz_4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9161" cy="10079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de-AT"/>
      </w:rPr>
      <w:tab/>
    </w:r>
    <w:r>
      <w:rPr>
        <w:noProof/>
        <w:lang w:eastAsia="de-AT"/>
      </w:rPr>
      <w:tab/>
    </w:r>
    <w:r w:rsidR="00374BAA">
      <w:rPr>
        <w:noProof/>
        <w:lang w:eastAsia="de-AT"/>
      </w:rPr>
      <w:drawing>
        <wp:inline distT="0" distB="0" distL="0" distR="0">
          <wp:extent cx="1289124" cy="954796"/>
          <wp:effectExtent l="0" t="0" r="6350" b="0"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nderUniGraz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872" cy="96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F1E14"/>
    <w:multiLevelType w:val="hybridMultilevel"/>
    <w:tmpl w:val="2700A342"/>
    <w:lvl w:ilvl="0" w:tplc="C9A8D01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5749C7"/>
    <w:multiLevelType w:val="hybridMultilevel"/>
    <w:tmpl w:val="57723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6633C4"/>
    <w:multiLevelType w:val="hybridMultilevel"/>
    <w:tmpl w:val="69BCDF2E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A3D22"/>
    <w:multiLevelType w:val="hybridMultilevel"/>
    <w:tmpl w:val="E6CA8B92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191718"/>
    <w:multiLevelType w:val="hybridMultilevel"/>
    <w:tmpl w:val="53B0E7B0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631EA"/>
    <w:multiLevelType w:val="hybridMultilevel"/>
    <w:tmpl w:val="2E2A8350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004F05"/>
    <w:multiLevelType w:val="hybridMultilevel"/>
    <w:tmpl w:val="7680964A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43509D"/>
    <w:multiLevelType w:val="hybridMultilevel"/>
    <w:tmpl w:val="B6580624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7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hyphenationZone w:val="425"/>
  <w:evenAndOddHeader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tjQ3NDY3sLAwNzNR0lEKTi0uzszPAymwrAUAWy2KlSwAAAA="/>
  </w:docVars>
  <w:rsids>
    <w:rsidRoot w:val="007564EC"/>
    <w:rsid w:val="00003494"/>
    <w:rsid w:val="0001381F"/>
    <w:rsid w:val="0005200B"/>
    <w:rsid w:val="000D487A"/>
    <w:rsid w:val="000E1335"/>
    <w:rsid w:val="000E1597"/>
    <w:rsid w:val="000F4AB3"/>
    <w:rsid w:val="00102305"/>
    <w:rsid w:val="00127FAA"/>
    <w:rsid w:val="00140D2A"/>
    <w:rsid w:val="001412AD"/>
    <w:rsid w:val="00155A2C"/>
    <w:rsid w:val="001B5C1D"/>
    <w:rsid w:val="001C3698"/>
    <w:rsid w:val="001E312E"/>
    <w:rsid w:val="00226538"/>
    <w:rsid w:val="00234033"/>
    <w:rsid w:val="00286BB0"/>
    <w:rsid w:val="002A1411"/>
    <w:rsid w:val="002C5283"/>
    <w:rsid w:val="00374BAA"/>
    <w:rsid w:val="003935BF"/>
    <w:rsid w:val="00393938"/>
    <w:rsid w:val="003A663A"/>
    <w:rsid w:val="003B067B"/>
    <w:rsid w:val="003D09D2"/>
    <w:rsid w:val="003D5A54"/>
    <w:rsid w:val="003E3F1C"/>
    <w:rsid w:val="003F0845"/>
    <w:rsid w:val="0043366C"/>
    <w:rsid w:val="004F445A"/>
    <w:rsid w:val="0050410B"/>
    <w:rsid w:val="00527597"/>
    <w:rsid w:val="00543736"/>
    <w:rsid w:val="005B1A2D"/>
    <w:rsid w:val="005B7C19"/>
    <w:rsid w:val="005C620A"/>
    <w:rsid w:val="00605E0D"/>
    <w:rsid w:val="0060774E"/>
    <w:rsid w:val="006138B4"/>
    <w:rsid w:val="0062330B"/>
    <w:rsid w:val="00624E15"/>
    <w:rsid w:val="00647A21"/>
    <w:rsid w:val="00665541"/>
    <w:rsid w:val="006702D7"/>
    <w:rsid w:val="006944D8"/>
    <w:rsid w:val="006B6158"/>
    <w:rsid w:val="006C0F2E"/>
    <w:rsid w:val="00702691"/>
    <w:rsid w:val="00744E61"/>
    <w:rsid w:val="007564EC"/>
    <w:rsid w:val="00776ACC"/>
    <w:rsid w:val="00784F8C"/>
    <w:rsid w:val="007945D5"/>
    <w:rsid w:val="007B259A"/>
    <w:rsid w:val="007B3A67"/>
    <w:rsid w:val="007C1DC3"/>
    <w:rsid w:val="008229D5"/>
    <w:rsid w:val="00870697"/>
    <w:rsid w:val="00882085"/>
    <w:rsid w:val="008B7246"/>
    <w:rsid w:val="008D327C"/>
    <w:rsid w:val="00913B40"/>
    <w:rsid w:val="00963AB4"/>
    <w:rsid w:val="009F585F"/>
    <w:rsid w:val="00A07A0B"/>
    <w:rsid w:val="00A07B37"/>
    <w:rsid w:val="00A17B08"/>
    <w:rsid w:val="00A2004A"/>
    <w:rsid w:val="00A245B5"/>
    <w:rsid w:val="00A32AFC"/>
    <w:rsid w:val="00A87C75"/>
    <w:rsid w:val="00AD4276"/>
    <w:rsid w:val="00AF2E74"/>
    <w:rsid w:val="00B17FC7"/>
    <w:rsid w:val="00B20A18"/>
    <w:rsid w:val="00B37736"/>
    <w:rsid w:val="00B67A98"/>
    <w:rsid w:val="00BD6FB9"/>
    <w:rsid w:val="00BD7E56"/>
    <w:rsid w:val="00BE1CA4"/>
    <w:rsid w:val="00BE3E46"/>
    <w:rsid w:val="00BF0EEE"/>
    <w:rsid w:val="00C148EF"/>
    <w:rsid w:val="00C86521"/>
    <w:rsid w:val="00CC35B1"/>
    <w:rsid w:val="00D12BCE"/>
    <w:rsid w:val="00D24322"/>
    <w:rsid w:val="00D447C0"/>
    <w:rsid w:val="00D56D94"/>
    <w:rsid w:val="00D91FE2"/>
    <w:rsid w:val="00DA4E3D"/>
    <w:rsid w:val="00DB7ADA"/>
    <w:rsid w:val="00DC0BD1"/>
    <w:rsid w:val="00DC223D"/>
    <w:rsid w:val="00DD063D"/>
    <w:rsid w:val="00E60D29"/>
    <w:rsid w:val="00EA2E3B"/>
    <w:rsid w:val="00EA5606"/>
    <w:rsid w:val="00EB0E6B"/>
    <w:rsid w:val="00EC0FE1"/>
    <w:rsid w:val="00EE3AE6"/>
    <w:rsid w:val="00F23887"/>
    <w:rsid w:val="00F26678"/>
    <w:rsid w:val="00F74383"/>
    <w:rsid w:val="00F929F9"/>
    <w:rsid w:val="00F960D9"/>
    <w:rsid w:val="00FC2517"/>
    <w:rsid w:val="00FF4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5:docId w15:val="{0CC0579B-5517-436C-B255-A2E1ED11F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702D7"/>
    <w:pPr>
      <w:ind w:left="720"/>
      <w:contextualSpacing/>
    </w:pPr>
  </w:style>
  <w:style w:type="table" w:styleId="Tabellenraster">
    <w:name w:val="Table Grid"/>
    <w:basedOn w:val="NormaleTabelle"/>
    <w:uiPriority w:val="39"/>
    <w:rsid w:val="008D3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32A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32AFC"/>
    <w:rPr>
      <w:lang w:val="de-AT"/>
    </w:rPr>
  </w:style>
  <w:style w:type="paragraph" w:styleId="Fuzeile">
    <w:name w:val="footer"/>
    <w:basedOn w:val="Standard"/>
    <w:link w:val="FuzeileZchn"/>
    <w:uiPriority w:val="99"/>
    <w:unhideWhenUsed/>
    <w:rsid w:val="00A32A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32AFC"/>
    <w:rPr>
      <w:lang w:val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05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05E0D"/>
    <w:rPr>
      <w:rFonts w:ascii="Tahoma" w:hAnsi="Tahoma" w:cs="Tahoma"/>
      <w:sz w:val="16"/>
      <w:szCs w:val="16"/>
      <w:lang w:val="de-AT"/>
    </w:rPr>
  </w:style>
  <w:style w:type="character" w:styleId="Platzhaltertext">
    <w:name w:val="Placeholder Text"/>
    <w:basedOn w:val="Absatz-Standardschriftart"/>
    <w:uiPriority w:val="99"/>
    <w:semiHidden/>
    <w:rsid w:val="007B3A67"/>
    <w:rPr>
      <w:color w:val="808080"/>
    </w:rPr>
  </w:style>
  <w:style w:type="table" w:styleId="TabellemithellemGitternetz">
    <w:name w:val="Grid Table Light"/>
    <w:basedOn w:val="NormaleTabelle"/>
    <w:uiPriority w:val="40"/>
    <w:rsid w:val="007B3A67"/>
    <w:pPr>
      <w:spacing w:after="0" w:line="240" w:lineRule="auto"/>
    </w:pPr>
    <w:rPr>
      <w:lang w:val="de-AT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C0EAD7474114D069005EE702F0311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5DE089-AF69-42BB-A917-ECBDD6361018}"/>
      </w:docPartPr>
      <w:docPartBody>
        <w:p w:rsidR="00D7393C" w:rsidRDefault="00D7393C" w:rsidP="00D7393C">
          <w:pPr>
            <w:pStyle w:val="3C0EAD7474114D069005EE702F03112C4"/>
          </w:pPr>
          <w:r>
            <w:rPr>
              <w:rStyle w:val="Platzhaltertext"/>
            </w:rPr>
            <w:t>Bitte auswählen!</w:t>
          </w:r>
        </w:p>
      </w:docPartBody>
    </w:docPart>
    <w:docPart>
      <w:docPartPr>
        <w:name w:val="207A513253994BFA868F011DDBAFB13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604653F-0EA6-4884-B17A-B58693F5D486}"/>
      </w:docPartPr>
      <w:docPartBody>
        <w:p w:rsidR="00D7393C" w:rsidRDefault="00D7393C" w:rsidP="00D7393C">
          <w:pPr>
            <w:pStyle w:val="207A513253994BFA868F011DDBAFB13C4"/>
          </w:pPr>
          <w:r>
            <w:rPr>
              <w:rStyle w:val="Platzhaltertext"/>
            </w:rPr>
            <w:t>Vorname, Nachname</w:t>
          </w:r>
        </w:p>
      </w:docPartBody>
    </w:docPart>
    <w:docPart>
      <w:docPartPr>
        <w:name w:val="E3E6836CE36A4008ACB1A2B3C6C8A57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58A4600-604A-4E46-85E3-BB33C41897F1}"/>
      </w:docPartPr>
      <w:docPartBody>
        <w:p w:rsidR="00D7393C" w:rsidRDefault="00D7393C" w:rsidP="00D7393C">
          <w:pPr>
            <w:pStyle w:val="E3E6836CE36A4008ACB1A2B3C6C8A5734"/>
          </w:pPr>
          <w:r w:rsidRPr="007B3A67">
            <w:rPr>
              <w:rStyle w:val="Platzhaltertext"/>
            </w:rPr>
            <w:t>Titel der VWA</w:t>
          </w:r>
        </w:p>
      </w:docPartBody>
    </w:docPart>
    <w:docPart>
      <w:docPartPr>
        <w:name w:val="CC5D498B3BB14C6199FFA76CBA6117E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684A41B-4167-415D-8150-4B8B41C203AF}"/>
      </w:docPartPr>
      <w:docPartBody>
        <w:p w:rsidR="00D7393C" w:rsidRDefault="00D7393C" w:rsidP="00D7393C">
          <w:pPr>
            <w:pStyle w:val="CC5D498B3BB14C6199FFA76CBA6117E94"/>
          </w:pPr>
          <w:r>
            <w:rPr>
              <w:rStyle w:val="Platzhaltertext"/>
            </w:rPr>
            <w:t>Schule</w:t>
          </w:r>
        </w:p>
      </w:docPartBody>
    </w:docPart>
    <w:docPart>
      <w:docPartPr>
        <w:name w:val="7837A25C35D24784B184353740D0995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D55784D-1974-4478-9E8C-B622422021F1}"/>
      </w:docPartPr>
      <w:docPartBody>
        <w:p w:rsidR="00D7393C" w:rsidRDefault="00D7393C" w:rsidP="00D7393C">
          <w:pPr>
            <w:pStyle w:val="7837A25C35D24784B184353740D099564"/>
          </w:pPr>
          <w:r>
            <w:rPr>
              <w:rStyle w:val="Platzhaltertext"/>
            </w:rPr>
            <w:t>Bitte auswählen!</w:t>
          </w:r>
        </w:p>
      </w:docPartBody>
    </w:docPart>
    <w:docPart>
      <w:docPartPr>
        <w:name w:val="6CDE9057BEB84371876D790970879C4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358F6A-410D-490E-9DCA-279CA7A7E94C}"/>
      </w:docPartPr>
      <w:docPartBody>
        <w:p w:rsidR="00D7393C" w:rsidRDefault="00D7393C" w:rsidP="00D7393C">
          <w:pPr>
            <w:pStyle w:val="6CDE9057BEB84371876D790970879C414"/>
          </w:pPr>
          <w:r>
            <w:rPr>
              <w:rStyle w:val="Platzhaltertext"/>
            </w:rPr>
            <w:t>Titel, Vorname, Nachname</w:t>
          </w:r>
        </w:p>
      </w:docPartBody>
    </w:docPart>
    <w:docPart>
      <w:docPartPr>
        <w:name w:val="5062C1BC455B4AA69217376EA2F11A4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D916F0-9A38-4AD4-9149-CEA06A4B553F}"/>
      </w:docPartPr>
      <w:docPartBody>
        <w:p w:rsidR="00D7393C" w:rsidRDefault="00D7393C" w:rsidP="00D7393C">
          <w:pPr>
            <w:pStyle w:val="5062C1BC455B4AA69217376EA2F11A464"/>
          </w:pPr>
          <w:r>
            <w:rPr>
              <w:rStyle w:val="Platzhaltertext"/>
            </w:rPr>
            <w:t>Telefonnummer</w:t>
          </w:r>
        </w:p>
      </w:docPartBody>
    </w:docPart>
    <w:docPart>
      <w:docPartPr>
        <w:name w:val="13AFE1D23F0E44E6BF8707096FC4E76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8F5F37-D673-44AA-A342-07938EF92B12}"/>
      </w:docPartPr>
      <w:docPartBody>
        <w:p w:rsidR="00D7393C" w:rsidRDefault="00D7393C" w:rsidP="00D7393C">
          <w:pPr>
            <w:pStyle w:val="13AFE1D23F0E44E6BF8707096FC4E76D4"/>
          </w:pPr>
          <w:r>
            <w:rPr>
              <w:rStyle w:val="Platzhaltertext"/>
            </w:rPr>
            <w:t>E-Mail-Adresse</w:t>
          </w:r>
        </w:p>
      </w:docPartBody>
    </w:docPart>
    <w:docPart>
      <w:docPartPr>
        <w:name w:val="F30E3CECAE8C4AEBAD809C5D35E71B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F17E94-A27D-46D1-BB98-A09C5EB8146F}"/>
      </w:docPartPr>
      <w:docPartBody>
        <w:p w:rsidR="00D7393C" w:rsidRDefault="00D7393C" w:rsidP="00D7393C">
          <w:pPr>
            <w:pStyle w:val="F30E3CECAE8C4AEBAD809C5D35E71B401"/>
          </w:pPr>
          <w:r>
            <w:rPr>
              <w:rStyle w:val="Platzhaltertext"/>
            </w:rPr>
            <w:t>Ort</w:t>
          </w:r>
        </w:p>
      </w:docPartBody>
    </w:docPart>
    <w:docPart>
      <w:docPartPr>
        <w:name w:val="6D92ACB187BF4092B65252C1E624168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A85AB02-2256-4BE8-BBB7-0329FCE4F585}"/>
      </w:docPartPr>
      <w:docPartBody>
        <w:p w:rsidR="00D7393C" w:rsidRDefault="00D7393C" w:rsidP="00D7393C">
          <w:pPr>
            <w:pStyle w:val="6D92ACB187BF4092B65252C1E624168C1"/>
          </w:pPr>
          <w:r>
            <w:rPr>
              <w:rStyle w:val="Platzhaltertext"/>
            </w:rPr>
            <w:t>Datum</w:t>
          </w:r>
        </w:p>
      </w:docPartBody>
    </w:docPart>
    <w:docPart>
      <w:docPartPr>
        <w:name w:val="6EA6BB7D267B4EE0A5D21127A949E7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8D63D34-6A1F-4D14-A919-BB26BC81CA45}"/>
      </w:docPartPr>
      <w:docPartBody>
        <w:p w:rsidR="00D7393C" w:rsidRDefault="00D7393C" w:rsidP="00D7393C">
          <w:pPr>
            <w:pStyle w:val="6EA6BB7D267B4EE0A5D21127A949E7DC"/>
          </w:pPr>
          <w:r>
            <w:rPr>
              <w:rStyle w:val="Platzhaltertext"/>
            </w:rPr>
            <w:t>Kommentar (optional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93C"/>
    <w:rsid w:val="00D73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D7393C"/>
    <w:rPr>
      <w:color w:val="808080"/>
    </w:rPr>
  </w:style>
  <w:style w:type="paragraph" w:customStyle="1" w:styleId="623874BEF81B4A2BB28EFBEE9420AF19">
    <w:name w:val="623874BEF81B4A2BB28EFBEE9420AF19"/>
    <w:rsid w:val="00D7393C"/>
  </w:style>
  <w:style w:type="paragraph" w:customStyle="1" w:styleId="3C0EAD7474114D069005EE702F03112C">
    <w:name w:val="3C0EAD7474114D069005EE702F03112C"/>
    <w:rsid w:val="00D7393C"/>
  </w:style>
  <w:style w:type="paragraph" w:customStyle="1" w:styleId="207A513253994BFA868F011DDBAFB13C">
    <w:name w:val="207A513253994BFA868F011DDBAFB13C"/>
    <w:rsid w:val="00D7393C"/>
  </w:style>
  <w:style w:type="paragraph" w:customStyle="1" w:styleId="BF727577037B499B8370C936C6BE8959">
    <w:name w:val="BF727577037B499B8370C936C6BE8959"/>
    <w:rsid w:val="00D7393C"/>
  </w:style>
  <w:style w:type="paragraph" w:customStyle="1" w:styleId="E3E6836CE36A4008ACB1A2B3C6C8A573">
    <w:name w:val="E3E6836CE36A4008ACB1A2B3C6C8A573"/>
    <w:rsid w:val="00D7393C"/>
  </w:style>
  <w:style w:type="paragraph" w:customStyle="1" w:styleId="CC5D498B3BB14C6199FFA76CBA6117E9">
    <w:name w:val="CC5D498B3BB14C6199FFA76CBA6117E9"/>
    <w:rsid w:val="00D7393C"/>
  </w:style>
  <w:style w:type="paragraph" w:customStyle="1" w:styleId="7837A25C35D24784B184353740D09956">
    <w:name w:val="7837A25C35D24784B184353740D09956"/>
    <w:rsid w:val="00D7393C"/>
  </w:style>
  <w:style w:type="paragraph" w:customStyle="1" w:styleId="6CDE9057BEB84371876D790970879C41">
    <w:name w:val="6CDE9057BEB84371876D790970879C41"/>
    <w:rsid w:val="00D7393C"/>
  </w:style>
  <w:style w:type="paragraph" w:customStyle="1" w:styleId="BFC78B941355434F9723143209B08578">
    <w:name w:val="BFC78B941355434F9723143209B08578"/>
    <w:rsid w:val="00D7393C"/>
  </w:style>
  <w:style w:type="paragraph" w:customStyle="1" w:styleId="5062C1BC455B4AA69217376EA2F11A46">
    <w:name w:val="5062C1BC455B4AA69217376EA2F11A46"/>
    <w:rsid w:val="00D7393C"/>
  </w:style>
  <w:style w:type="paragraph" w:customStyle="1" w:styleId="13AFE1D23F0E44E6BF8707096FC4E76D">
    <w:name w:val="13AFE1D23F0E44E6BF8707096FC4E76D"/>
    <w:rsid w:val="00D7393C"/>
  </w:style>
  <w:style w:type="paragraph" w:customStyle="1" w:styleId="3C0EAD7474114D069005EE702F03112C1">
    <w:name w:val="3C0EAD7474114D069005EE702F03112C1"/>
    <w:rsid w:val="00D7393C"/>
    <w:rPr>
      <w:rFonts w:eastAsiaTheme="minorHAnsi"/>
      <w:lang w:eastAsia="en-US"/>
    </w:rPr>
  </w:style>
  <w:style w:type="paragraph" w:customStyle="1" w:styleId="207A513253994BFA868F011DDBAFB13C1">
    <w:name w:val="207A513253994BFA868F011DDBAFB13C1"/>
    <w:rsid w:val="00D7393C"/>
    <w:rPr>
      <w:rFonts w:eastAsiaTheme="minorHAnsi"/>
      <w:lang w:eastAsia="en-US"/>
    </w:rPr>
  </w:style>
  <w:style w:type="paragraph" w:customStyle="1" w:styleId="BF727577037B499B8370C936C6BE89591">
    <w:name w:val="BF727577037B499B8370C936C6BE89591"/>
    <w:rsid w:val="00D7393C"/>
    <w:rPr>
      <w:rFonts w:eastAsiaTheme="minorHAnsi"/>
      <w:lang w:eastAsia="en-US"/>
    </w:rPr>
  </w:style>
  <w:style w:type="paragraph" w:customStyle="1" w:styleId="E3E6836CE36A4008ACB1A2B3C6C8A5731">
    <w:name w:val="E3E6836CE36A4008ACB1A2B3C6C8A5731"/>
    <w:rsid w:val="00D7393C"/>
    <w:rPr>
      <w:rFonts w:eastAsiaTheme="minorHAnsi"/>
      <w:lang w:eastAsia="en-US"/>
    </w:rPr>
  </w:style>
  <w:style w:type="paragraph" w:customStyle="1" w:styleId="CC5D498B3BB14C6199FFA76CBA6117E91">
    <w:name w:val="CC5D498B3BB14C6199FFA76CBA6117E91"/>
    <w:rsid w:val="00D7393C"/>
    <w:rPr>
      <w:rFonts w:eastAsiaTheme="minorHAnsi"/>
      <w:lang w:eastAsia="en-US"/>
    </w:rPr>
  </w:style>
  <w:style w:type="paragraph" w:customStyle="1" w:styleId="7837A25C35D24784B184353740D099561">
    <w:name w:val="7837A25C35D24784B184353740D099561"/>
    <w:rsid w:val="00D7393C"/>
    <w:rPr>
      <w:rFonts w:eastAsiaTheme="minorHAnsi"/>
      <w:lang w:eastAsia="en-US"/>
    </w:rPr>
  </w:style>
  <w:style w:type="paragraph" w:customStyle="1" w:styleId="6CDE9057BEB84371876D790970879C411">
    <w:name w:val="6CDE9057BEB84371876D790970879C411"/>
    <w:rsid w:val="00D7393C"/>
    <w:rPr>
      <w:rFonts w:eastAsiaTheme="minorHAnsi"/>
      <w:lang w:eastAsia="en-US"/>
    </w:rPr>
  </w:style>
  <w:style w:type="paragraph" w:customStyle="1" w:styleId="BFC78B941355434F9723143209B085781">
    <w:name w:val="BFC78B941355434F9723143209B085781"/>
    <w:rsid w:val="00D7393C"/>
    <w:rPr>
      <w:rFonts w:eastAsiaTheme="minorHAnsi"/>
      <w:lang w:eastAsia="en-US"/>
    </w:rPr>
  </w:style>
  <w:style w:type="paragraph" w:customStyle="1" w:styleId="5062C1BC455B4AA69217376EA2F11A461">
    <w:name w:val="5062C1BC455B4AA69217376EA2F11A461"/>
    <w:rsid w:val="00D7393C"/>
    <w:rPr>
      <w:rFonts w:eastAsiaTheme="minorHAnsi"/>
      <w:lang w:eastAsia="en-US"/>
    </w:rPr>
  </w:style>
  <w:style w:type="paragraph" w:customStyle="1" w:styleId="13AFE1D23F0E44E6BF8707096FC4E76D1">
    <w:name w:val="13AFE1D23F0E44E6BF8707096FC4E76D1"/>
    <w:rsid w:val="00D7393C"/>
    <w:rPr>
      <w:rFonts w:eastAsiaTheme="minorHAnsi"/>
      <w:lang w:eastAsia="en-US"/>
    </w:rPr>
  </w:style>
  <w:style w:type="paragraph" w:customStyle="1" w:styleId="3C0EAD7474114D069005EE702F03112C2">
    <w:name w:val="3C0EAD7474114D069005EE702F03112C2"/>
    <w:rsid w:val="00D7393C"/>
    <w:rPr>
      <w:rFonts w:eastAsiaTheme="minorHAnsi"/>
      <w:lang w:eastAsia="en-US"/>
    </w:rPr>
  </w:style>
  <w:style w:type="paragraph" w:customStyle="1" w:styleId="207A513253994BFA868F011DDBAFB13C2">
    <w:name w:val="207A513253994BFA868F011DDBAFB13C2"/>
    <w:rsid w:val="00D7393C"/>
    <w:rPr>
      <w:rFonts w:eastAsiaTheme="minorHAnsi"/>
      <w:lang w:eastAsia="en-US"/>
    </w:rPr>
  </w:style>
  <w:style w:type="paragraph" w:customStyle="1" w:styleId="E3E6836CE36A4008ACB1A2B3C6C8A5732">
    <w:name w:val="E3E6836CE36A4008ACB1A2B3C6C8A5732"/>
    <w:rsid w:val="00D7393C"/>
    <w:rPr>
      <w:rFonts w:eastAsiaTheme="minorHAnsi"/>
      <w:lang w:eastAsia="en-US"/>
    </w:rPr>
  </w:style>
  <w:style w:type="paragraph" w:customStyle="1" w:styleId="CC5D498B3BB14C6199FFA76CBA6117E92">
    <w:name w:val="CC5D498B3BB14C6199FFA76CBA6117E92"/>
    <w:rsid w:val="00D7393C"/>
    <w:rPr>
      <w:rFonts w:eastAsiaTheme="minorHAnsi"/>
      <w:lang w:eastAsia="en-US"/>
    </w:rPr>
  </w:style>
  <w:style w:type="paragraph" w:customStyle="1" w:styleId="7837A25C35D24784B184353740D099562">
    <w:name w:val="7837A25C35D24784B184353740D099562"/>
    <w:rsid w:val="00D7393C"/>
    <w:rPr>
      <w:rFonts w:eastAsiaTheme="minorHAnsi"/>
      <w:lang w:eastAsia="en-US"/>
    </w:rPr>
  </w:style>
  <w:style w:type="paragraph" w:customStyle="1" w:styleId="6CDE9057BEB84371876D790970879C412">
    <w:name w:val="6CDE9057BEB84371876D790970879C412"/>
    <w:rsid w:val="00D7393C"/>
    <w:rPr>
      <w:rFonts w:eastAsiaTheme="minorHAnsi"/>
      <w:lang w:eastAsia="en-US"/>
    </w:rPr>
  </w:style>
  <w:style w:type="paragraph" w:customStyle="1" w:styleId="5062C1BC455B4AA69217376EA2F11A462">
    <w:name w:val="5062C1BC455B4AA69217376EA2F11A462"/>
    <w:rsid w:val="00D7393C"/>
    <w:rPr>
      <w:rFonts w:eastAsiaTheme="minorHAnsi"/>
      <w:lang w:eastAsia="en-US"/>
    </w:rPr>
  </w:style>
  <w:style w:type="paragraph" w:customStyle="1" w:styleId="13AFE1D23F0E44E6BF8707096FC4E76D2">
    <w:name w:val="13AFE1D23F0E44E6BF8707096FC4E76D2"/>
    <w:rsid w:val="00D7393C"/>
    <w:rPr>
      <w:rFonts w:eastAsiaTheme="minorHAnsi"/>
      <w:lang w:eastAsia="en-US"/>
    </w:rPr>
  </w:style>
  <w:style w:type="paragraph" w:customStyle="1" w:styleId="3C0EAD7474114D069005EE702F03112C3">
    <w:name w:val="3C0EAD7474114D069005EE702F03112C3"/>
    <w:rsid w:val="00D7393C"/>
    <w:rPr>
      <w:rFonts w:eastAsiaTheme="minorHAnsi"/>
      <w:lang w:eastAsia="en-US"/>
    </w:rPr>
  </w:style>
  <w:style w:type="paragraph" w:customStyle="1" w:styleId="207A513253994BFA868F011DDBAFB13C3">
    <w:name w:val="207A513253994BFA868F011DDBAFB13C3"/>
    <w:rsid w:val="00D7393C"/>
    <w:rPr>
      <w:rFonts w:eastAsiaTheme="minorHAnsi"/>
      <w:lang w:eastAsia="en-US"/>
    </w:rPr>
  </w:style>
  <w:style w:type="paragraph" w:customStyle="1" w:styleId="E3E6836CE36A4008ACB1A2B3C6C8A5733">
    <w:name w:val="E3E6836CE36A4008ACB1A2B3C6C8A5733"/>
    <w:rsid w:val="00D7393C"/>
    <w:rPr>
      <w:rFonts w:eastAsiaTheme="minorHAnsi"/>
      <w:lang w:eastAsia="en-US"/>
    </w:rPr>
  </w:style>
  <w:style w:type="paragraph" w:customStyle="1" w:styleId="CC5D498B3BB14C6199FFA76CBA6117E93">
    <w:name w:val="CC5D498B3BB14C6199FFA76CBA6117E93"/>
    <w:rsid w:val="00D7393C"/>
    <w:rPr>
      <w:rFonts w:eastAsiaTheme="minorHAnsi"/>
      <w:lang w:eastAsia="en-US"/>
    </w:rPr>
  </w:style>
  <w:style w:type="paragraph" w:customStyle="1" w:styleId="7837A25C35D24784B184353740D099563">
    <w:name w:val="7837A25C35D24784B184353740D099563"/>
    <w:rsid w:val="00D7393C"/>
    <w:rPr>
      <w:rFonts w:eastAsiaTheme="minorHAnsi"/>
      <w:lang w:eastAsia="en-US"/>
    </w:rPr>
  </w:style>
  <w:style w:type="paragraph" w:customStyle="1" w:styleId="6CDE9057BEB84371876D790970879C413">
    <w:name w:val="6CDE9057BEB84371876D790970879C413"/>
    <w:rsid w:val="00D7393C"/>
    <w:rPr>
      <w:rFonts w:eastAsiaTheme="minorHAnsi"/>
      <w:lang w:eastAsia="en-US"/>
    </w:rPr>
  </w:style>
  <w:style w:type="paragraph" w:customStyle="1" w:styleId="5062C1BC455B4AA69217376EA2F11A463">
    <w:name w:val="5062C1BC455B4AA69217376EA2F11A463"/>
    <w:rsid w:val="00D7393C"/>
    <w:rPr>
      <w:rFonts w:eastAsiaTheme="minorHAnsi"/>
      <w:lang w:eastAsia="en-US"/>
    </w:rPr>
  </w:style>
  <w:style w:type="paragraph" w:customStyle="1" w:styleId="13AFE1D23F0E44E6BF8707096FC4E76D3">
    <w:name w:val="13AFE1D23F0E44E6BF8707096FC4E76D3"/>
    <w:rsid w:val="00D7393C"/>
    <w:rPr>
      <w:rFonts w:eastAsiaTheme="minorHAnsi"/>
      <w:lang w:eastAsia="en-US"/>
    </w:rPr>
  </w:style>
  <w:style w:type="paragraph" w:customStyle="1" w:styleId="F30E3CECAE8C4AEBAD809C5D35E71B40">
    <w:name w:val="F30E3CECAE8C4AEBAD809C5D35E71B40"/>
    <w:rsid w:val="00D7393C"/>
  </w:style>
  <w:style w:type="paragraph" w:customStyle="1" w:styleId="6D92ACB187BF4092B65252C1E624168C">
    <w:name w:val="6D92ACB187BF4092B65252C1E624168C"/>
    <w:rsid w:val="00D7393C"/>
  </w:style>
  <w:style w:type="paragraph" w:customStyle="1" w:styleId="DA323B925B3543ECB74149BD5468D76C">
    <w:name w:val="DA323B925B3543ECB74149BD5468D76C"/>
    <w:rsid w:val="00D7393C"/>
  </w:style>
  <w:style w:type="paragraph" w:customStyle="1" w:styleId="D4FE510E25A647FBB3701C63EB4AC41B">
    <w:name w:val="D4FE510E25A647FBB3701C63EB4AC41B"/>
    <w:rsid w:val="00D7393C"/>
  </w:style>
  <w:style w:type="paragraph" w:customStyle="1" w:styleId="3C0EAD7474114D069005EE702F03112C4">
    <w:name w:val="3C0EAD7474114D069005EE702F03112C4"/>
    <w:rsid w:val="00D7393C"/>
    <w:rPr>
      <w:rFonts w:eastAsiaTheme="minorHAnsi"/>
      <w:lang w:eastAsia="en-US"/>
    </w:rPr>
  </w:style>
  <w:style w:type="paragraph" w:customStyle="1" w:styleId="207A513253994BFA868F011DDBAFB13C4">
    <w:name w:val="207A513253994BFA868F011DDBAFB13C4"/>
    <w:rsid w:val="00D7393C"/>
    <w:rPr>
      <w:rFonts w:eastAsiaTheme="minorHAnsi"/>
      <w:lang w:eastAsia="en-US"/>
    </w:rPr>
  </w:style>
  <w:style w:type="paragraph" w:customStyle="1" w:styleId="E3E6836CE36A4008ACB1A2B3C6C8A5734">
    <w:name w:val="E3E6836CE36A4008ACB1A2B3C6C8A5734"/>
    <w:rsid w:val="00D7393C"/>
    <w:rPr>
      <w:rFonts w:eastAsiaTheme="minorHAnsi"/>
      <w:lang w:eastAsia="en-US"/>
    </w:rPr>
  </w:style>
  <w:style w:type="paragraph" w:customStyle="1" w:styleId="CC5D498B3BB14C6199FFA76CBA6117E94">
    <w:name w:val="CC5D498B3BB14C6199FFA76CBA6117E94"/>
    <w:rsid w:val="00D7393C"/>
    <w:rPr>
      <w:rFonts w:eastAsiaTheme="minorHAnsi"/>
      <w:lang w:eastAsia="en-US"/>
    </w:rPr>
  </w:style>
  <w:style w:type="paragraph" w:customStyle="1" w:styleId="7837A25C35D24784B184353740D099564">
    <w:name w:val="7837A25C35D24784B184353740D099564"/>
    <w:rsid w:val="00D7393C"/>
    <w:rPr>
      <w:rFonts w:eastAsiaTheme="minorHAnsi"/>
      <w:lang w:eastAsia="en-US"/>
    </w:rPr>
  </w:style>
  <w:style w:type="paragraph" w:customStyle="1" w:styleId="6CDE9057BEB84371876D790970879C414">
    <w:name w:val="6CDE9057BEB84371876D790970879C414"/>
    <w:rsid w:val="00D7393C"/>
    <w:rPr>
      <w:rFonts w:eastAsiaTheme="minorHAnsi"/>
      <w:lang w:eastAsia="en-US"/>
    </w:rPr>
  </w:style>
  <w:style w:type="paragraph" w:customStyle="1" w:styleId="5062C1BC455B4AA69217376EA2F11A464">
    <w:name w:val="5062C1BC455B4AA69217376EA2F11A464"/>
    <w:rsid w:val="00D7393C"/>
    <w:rPr>
      <w:rFonts w:eastAsiaTheme="minorHAnsi"/>
      <w:lang w:eastAsia="en-US"/>
    </w:rPr>
  </w:style>
  <w:style w:type="paragraph" w:customStyle="1" w:styleId="13AFE1D23F0E44E6BF8707096FC4E76D4">
    <w:name w:val="13AFE1D23F0E44E6BF8707096FC4E76D4"/>
    <w:rsid w:val="00D7393C"/>
    <w:rPr>
      <w:rFonts w:eastAsiaTheme="minorHAnsi"/>
      <w:lang w:eastAsia="en-US"/>
    </w:rPr>
  </w:style>
  <w:style w:type="paragraph" w:customStyle="1" w:styleId="6EA6BB7D267B4EE0A5D21127A949E7DC">
    <w:name w:val="6EA6BB7D267B4EE0A5D21127A949E7DC"/>
    <w:rsid w:val="00D7393C"/>
    <w:rPr>
      <w:rFonts w:eastAsiaTheme="minorHAnsi"/>
      <w:lang w:eastAsia="en-US"/>
    </w:rPr>
  </w:style>
  <w:style w:type="paragraph" w:customStyle="1" w:styleId="F30E3CECAE8C4AEBAD809C5D35E71B401">
    <w:name w:val="F30E3CECAE8C4AEBAD809C5D35E71B401"/>
    <w:rsid w:val="00D7393C"/>
    <w:rPr>
      <w:rFonts w:eastAsiaTheme="minorHAnsi"/>
      <w:lang w:eastAsia="en-US"/>
    </w:rPr>
  </w:style>
  <w:style w:type="paragraph" w:customStyle="1" w:styleId="6D92ACB187BF4092B65252C1E624168C1">
    <w:name w:val="6D92ACB187BF4092B65252C1E624168C1"/>
    <w:rsid w:val="00D7393C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66279-CECB-4596-A5BE-B2FBD1ACA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5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arl-Franzens-Universität Graz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ra .</dc:creator>
  <cp:lastModifiedBy>Lerch, Anita (anita.lerch@uni-graz.at)</cp:lastModifiedBy>
  <cp:revision>7</cp:revision>
  <cp:lastPrinted>2019-02-11T08:22:00Z</cp:lastPrinted>
  <dcterms:created xsi:type="dcterms:W3CDTF">2019-02-13T10:15:00Z</dcterms:created>
  <dcterms:modified xsi:type="dcterms:W3CDTF">2019-02-14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csl.mendeley.com/styles/511508961/deutsche-gesellschaft-fur-psychologie-2</vt:lpwstr>
  </property>
  <property fmtid="{D5CDD505-2E9C-101B-9397-08002B2CF9AE}" pid="15" name="Mendeley Recent Style Name 6_1">
    <vt:lpwstr>Deutsche Gesellschaft für Psychologie (German) - digi@work - Version1 - Anita Lerch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